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7851"/>
      </w:tblGrid>
      <w:tr w:rsidR="001E28F8" w14:paraId="69CCB0D7" w14:textId="77777777" w:rsidTr="001E28F8">
        <w:trPr>
          <w:trHeight w:val="2141"/>
        </w:trPr>
        <w:tc>
          <w:tcPr>
            <w:tcW w:w="2605" w:type="dxa"/>
          </w:tcPr>
          <w:p w14:paraId="5B5B596F" w14:textId="0E2536C5" w:rsidR="001E28F8" w:rsidRDefault="001E28F8" w:rsidP="009D03B3">
            <w:r>
              <w:rPr>
                <w:noProof/>
              </w:rPr>
              <w:drawing>
                <wp:inline distT="0" distB="0" distL="0" distR="0" wp14:anchorId="44B2DD56" wp14:editId="1CE207CF">
                  <wp:extent cx="1446903" cy="1264981"/>
                  <wp:effectExtent l="0" t="0" r="1270" b="0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7919F2-42F6-4FD0-97FF-740030250ED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097919F2-42F6-4FD0-97FF-740030250ED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6903" cy="12649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51" w:type="dxa"/>
            <w:vAlign w:val="center"/>
          </w:tcPr>
          <w:p w14:paraId="5A82DFB3" w14:textId="093B5FEF" w:rsidR="001E28F8" w:rsidRPr="001E28F8" w:rsidRDefault="001E28F8" w:rsidP="001E28F8">
            <w:pPr>
              <w:jc w:val="center"/>
              <w:rPr>
                <w:sz w:val="40"/>
                <w:szCs w:val="40"/>
              </w:rPr>
            </w:pPr>
            <w:r w:rsidRPr="001E28F8">
              <w:rPr>
                <w:color w:val="FF0000"/>
                <w:sz w:val="40"/>
                <w:szCs w:val="40"/>
              </w:rPr>
              <w:t>Move Out House Cleaning Checklist</w:t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466"/>
        <w:gridCol w:w="3042"/>
        <w:gridCol w:w="466"/>
        <w:gridCol w:w="2463"/>
        <w:gridCol w:w="685"/>
        <w:gridCol w:w="466"/>
        <w:gridCol w:w="2878"/>
      </w:tblGrid>
      <w:tr w:rsidR="001E28F8" w:rsidRPr="001E28F8" w14:paraId="0A56FC7B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1E97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DD58D7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LIVING ROOM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FBF0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714CDC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ATHROOMS (continue)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E669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D1AFE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VISUALS</w:t>
            </w:r>
          </w:p>
        </w:tc>
      </w:tr>
      <w:tr w:rsidR="001E28F8" w:rsidRPr="001E28F8" w14:paraId="1D72A7A9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0A4F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D649C7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Top to bottom dusting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3AF83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01219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down counter top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3428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5CBFB4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heck garage, sweep (if needed)</w:t>
            </w:r>
          </w:p>
        </w:tc>
      </w:tr>
      <w:tr w:rsidR="001E28F8" w:rsidRPr="001E28F8" w14:paraId="7EB9F1BA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6B6F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F600E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Remove all trash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CF88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273AD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down inside of draw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53B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B8093FC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All trash removed</w:t>
            </w:r>
          </w:p>
        </w:tc>
      </w:tr>
      <w:tr w:rsidR="001E28F8" w:rsidRPr="001E28F8" w14:paraId="7939E752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B5BD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7F16E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et wipe baseboard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E86E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FAAA78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down inside of cabinet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9F52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A6ED6F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All lights off</w:t>
            </w:r>
          </w:p>
        </w:tc>
      </w:tr>
      <w:tr w:rsidR="001E28F8" w:rsidRPr="001E28F8" w14:paraId="5464ED99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2A7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9A5E83A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et wipe window silk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E078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124EE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Vacuum &amp; mop all flo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A091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EBF6BA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Note any damages below</w:t>
            </w:r>
          </w:p>
        </w:tc>
      </w:tr>
      <w:tr w:rsidR="001E28F8" w:rsidRPr="001E28F8" w14:paraId="36295D3C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BF0F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258BB54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et wipe door fram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75FC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8C336F4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Remove all trash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015AA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EC1D3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No visual cob webs left</w:t>
            </w:r>
          </w:p>
        </w:tc>
      </w:tr>
      <w:tr w:rsidR="001E28F8" w:rsidRPr="001E28F8" w14:paraId="3C639B3C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9E9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2D3C26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down any open shelv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4D8E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091212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2BBB4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D7A1B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04A5FF26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17A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6326C0" w14:textId="6AB01F35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Wipe down </w:t>
            </w:r>
            <w:r w:rsidR="00FC4A52" w:rsidRPr="001E28F8">
              <w:rPr>
                <w:rFonts w:ascii="Arial Narrow" w:eastAsia="Times New Roman" w:hAnsi="Arial Narrow" w:cs="Calibri"/>
                <w:color w:val="000000"/>
              </w:rPr>
              <w:t>shutt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7FB8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A7AAC3A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LAUNDRY ROOM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E2CF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98028B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1E2BB700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F70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C76193" w14:textId="1920123A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7128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463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58F965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Removes all trash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0888A9C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A632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7FBB3C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ASEBOARD / DOORS</w:t>
            </w:r>
          </w:p>
        </w:tc>
      </w:tr>
      <w:tr w:rsidR="001E28F8" w:rsidRPr="001E28F8" w14:paraId="7CD65EF3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8443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3FD6A7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KITCHEN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B10F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F64EC9" w14:textId="5D6E38E2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Wipe down all </w:t>
            </w:r>
            <w:r w:rsidR="00FC4A52" w:rsidRPr="001E28F8">
              <w:rPr>
                <w:rFonts w:ascii="Arial Narrow" w:eastAsia="Times New Roman" w:hAnsi="Arial Narrow" w:cs="Calibri"/>
                <w:color w:val="000000"/>
              </w:rPr>
              <w:t>baseboard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94F4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0A45ED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Poor</w:t>
            </w:r>
          </w:p>
        </w:tc>
      </w:tr>
      <w:tr w:rsidR="001E28F8" w:rsidRPr="001E28F8" w14:paraId="2C53C6D7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5871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A1D40AC" w14:textId="31655FFC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Top to </w:t>
            </w:r>
            <w:r w:rsidR="00FC4A52" w:rsidRPr="001E28F8">
              <w:rPr>
                <w:rFonts w:ascii="Arial Narrow" w:eastAsia="Times New Roman" w:hAnsi="Arial Narrow" w:cs="Calibri"/>
                <w:color w:val="000000"/>
              </w:rPr>
              <w:t>bottom</w:t>
            </w: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 </w:t>
            </w:r>
            <w:r w:rsidR="00FC4A52" w:rsidRPr="001E28F8">
              <w:rPr>
                <w:rFonts w:ascii="Arial Narrow" w:eastAsia="Times New Roman" w:hAnsi="Arial Narrow" w:cs="Calibri"/>
                <w:color w:val="000000"/>
              </w:rPr>
              <w:t>dusting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6D7D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BD3D07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down cabinet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0376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58A0E4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Fair</w:t>
            </w:r>
          </w:p>
        </w:tc>
      </w:tr>
      <w:tr w:rsidR="001E28F8" w:rsidRPr="001E28F8" w14:paraId="6252C06B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FED4A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93EF8CB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down counter tops/cabinet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B2D1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5E48D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inside of cabinets/draw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D2664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B568C5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</w:tr>
      <w:tr w:rsidR="001E28F8" w:rsidRPr="001E28F8" w14:paraId="3E99D7C2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CA868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C567F6" w14:textId="0EAA45B0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Wipe down </w:t>
            </w:r>
            <w:r w:rsidR="00FC4A52" w:rsidRPr="001E28F8">
              <w:rPr>
                <w:rFonts w:ascii="Arial Narrow" w:eastAsia="Times New Roman" w:hAnsi="Arial Narrow" w:cs="Calibri"/>
                <w:color w:val="000000"/>
              </w:rPr>
              <w:t>front</w:t>
            </w: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 of applianc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21B7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E54689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Sweep floor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C4F53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FBC1C64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Excellent</w:t>
            </w:r>
          </w:p>
        </w:tc>
      </w:tr>
      <w:tr w:rsidR="001E28F8" w:rsidRPr="001E28F8" w14:paraId="07154D76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067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5C0E185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inside of cabinets/draw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88BA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E3335F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Vacuum &amp; mop flo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9DC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F16570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KITCHEN CABINETS</w:t>
            </w:r>
          </w:p>
        </w:tc>
      </w:tr>
      <w:tr w:rsidR="001E28F8" w:rsidRPr="001E28F8" w14:paraId="4331ECBC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957E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BDD69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stove top &amp; burner cov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3600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BCA5AFE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1969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CA1FC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Poor</w:t>
            </w:r>
          </w:p>
        </w:tc>
      </w:tr>
      <w:tr w:rsidR="001E28F8" w:rsidRPr="001E28F8" w14:paraId="6F351A8C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3C13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1290BF0" w14:textId="6B2712D4" w:rsidR="001E28F8" w:rsidRPr="001E28F8" w:rsidRDefault="00FC4A52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</w:t>
            </w:r>
            <w:r>
              <w:rPr>
                <w:rFonts w:ascii="Arial Narrow" w:eastAsia="Times New Roman" w:hAnsi="Arial Narrow" w:cs="Calibri"/>
                <w:color w:val="000000"/>
              </w:rPr>
              <w:t>n</w:t>
            </w:r>
            <w:r w:rsidR="001E28F8" w:rsidRPr="001E28F8">
              <w:rPr>
                <w:rFonts w:ascii="Arial Narrow" w:eastAsia="Times New Roman" w:hAnsi="Arial Narrow" w:cs="Calibri"/>
                <w:color w:val="000000"/>
              </w:rPr>
              <w:t xml:space="preserve"> microwav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BDAD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7C65B9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49DA0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F0FE0F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Fair</w:t>
            </w:r>
          </w:p>
        </w:tc>
      </w:tr>
      <w:tr w:rsidR="001E28F8" w:rsidRPr="001E28F8" w14:paraId="0EA2A6C2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85203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7F1F5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sink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16BA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5EB977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FB50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70E234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</w:tr>
      <w:tr w:rsidR="001E28F8" w:rsidRPr="001E28F8" w14:paraId="430D7759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406F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6ECFFB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inside of oven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CC5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C20C4B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E3A1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5E6671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Excellent</w:t>
            </w:r>
          </w:p>
        </w:tc>
      </w:tr>
      <w:tr w:rsidR="001E28F8" w:rsidRPr="001E28F8" w14:paraId="372DB7AA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5D0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406711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refrigerator &amp; top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CA5F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E7DA2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A14D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ED644E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ATHROOM TUB/SHOWER</w:t>
            </w:r>
          </w:p>
        </w:tc>
      </w:tr>
      <w:tr w:rsidR="001E28F8" w:rsidRPr="001E28F8" w14:paraId="24EAEEFE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BB87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1119B6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light switch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B25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65D40A4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5C4A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0D5CB75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Poor</w:t>
            </w:r>
          </w:p>
        </w:tc>
      </w:tr>
      <w:tr w:rsidR="001E28F8" w:rsidRPr="001E28F8" w14:paraId="17FFAF20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F558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9E1C7F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pe back splash plat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563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EB985BB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C1E6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937AD4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Fair</w:t>
            </w:r>
          </w:p>
        </w:tc>
      </w:tr>
      <w:tr w:rsidR="001E28F8" w:rsidRPr="001E28F8" w14:paraId="29A6D118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E1DCA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7F9ACF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Take out trash and disinfect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C7C3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CE6C5B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C97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30A9FF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Good</w:t>
            </w:r>
          </w:p>
        </w:tc>
      </w:tr>
      <w:tr w:rsidR="001E28F8" w:rsidRPr="001E28F8" w14:paraId="45B2DF2E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058D0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B4C0E4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Mop floor 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ECF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D4F9F24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9243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0FEAE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Excellent</w:t>
            </w:r>
          </w:p>
        </w:tc>
      </w:tr>
      <w:tr w:rsidR="001E28F8" w:rsidRPr="001E28F8" w14:paraId="112B32B3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C3F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8F20BC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Damp wipe baseboard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9DA3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CF5F19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CD6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171ADF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TOP TO BOTTOM DUSTINE</w:t>
            </w:r>
          </w:p>
        </w:tc>
      </w:tr>
      <w:tr w:rsidR="001E28F8" w:rsidRPr="001E28F8" w14:paraId="4D61A67B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B453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3C6AFF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Damp wipe window sill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87794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4F07075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36E8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A24C9A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Open shelves</w:t>
            </w:r>
          </w:p>
        </w:tc>
      </w:tr>
      <w:tr w:rsidR="001E28F8" w:rsidRPr="001E28F8" w14:paraId="0AF8EB19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CA42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F728CD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Damp wipe door panels &amp; fram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0F22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BA7E11E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43968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CB07D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eiling fans</w:t>
            </w:r>
          </w:p>
        </w:tc>
      </w:tr>
      <w:tr w:rsidR="001E28F8" w:rsidRPr="001E28F8" w14:paraId="612E15D5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FDAB4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A55DCD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61FC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4FF442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909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4E99CB9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linds closed then opened</w:t>
            </w:r>
          </w:p>
        </w:tc>
      </w:tr>
      <w:tr w:rsidR="001E28F8" w:rsidRPr="001E28F8" w14:paraId="468289AF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8882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25C696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EDROOM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58750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C64E68C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ADDITIONAL TASK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D6493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381B7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Air vents</w:t>
            </w:r>
          </w:p>
        </w:tc>
      </w:tr>
      <w:tr w:rsidR="001E28F8" w:rsidRPr="001E28F8" w14:paraId="4509C5F7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8D62B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76CF00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Top to bottom dusting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2516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038DF9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arpet cleaning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6662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EA4FF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aseboards</w:t>
            </w:r>
          </w:p>
        </w:tc>
      </w:tr>
      <w:tr w:rsidR="001E28F8" w:rsidRPr="001E28F8" w14:paraId="16ED5778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607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70E410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Remove all trash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1641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C88E55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9288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06467C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indow sills</w:t>
            </w:r>
          </w:p>
        </w:tc>
      </w:tr>
      <w:tr w:rsidR="001E28F8" w:rsidRPr="001E28F8" w14:paraId="1F4019CA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14FD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6A0BC4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et wipe baseboard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D89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E1BDD9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FCCE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33BF5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linds / shutters</w:t>
            </w:r>
          </w:p>
        </w:tc>
      </w:tr>
      <w:tr w:rsidR="001E28F8" w:rsidRPr="001E28F8" w14:paraId="011563F6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A222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6D7F8B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et wipe light switch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F30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8F327B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78A3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A8D7D8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Door frames</w:t>
            </w:r>
          </w:p>
        </w:tc>
      </w:tr>
      <w:tr w:rsidR="001E28F8" w:rsidRPr="001E28F8" w14:paraId="7A278296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8858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8171F2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Wet wipe electrical outlet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E65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21C28A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017E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4B1200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15AD1C9D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BBF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E3CB5CA" w14:textId="4216F03A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Wet wipe door </w:t>
            </w:r>
            <w:r w:rsidR="00FC4A52">
              <w:rPr>
                <w:rFonts w:ascii="Arial Narrow" w:eastAsia="Times New Roman" w:hAnsi="Arial Narrow" w:cs="Calibri"/>
                <w:color w:val="000000"/>
              </w:rPr>
              <w:t>fram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6F608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DE936B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60CCF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2864FB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66E815E9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F738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070AAC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Remove all cob web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B9B4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008177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816D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7118A0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4C1F17A7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D8BC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707F5A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reachable light fixtur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72570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B140E8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D5C6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4DD632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53B8C733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3330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747AA4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Sweep/vacuum &amp; mop flo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B5615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2022EC8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98F9E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97558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5118F297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EE15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D7C37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16AD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1C9B1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5904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62DAB7E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6EA056B3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F616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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FE85806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BATHROOM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5D37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C0D7A27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41DC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AC765F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45F965E6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0F4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F6198B" w14:textId="4D5491E0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bookmarkStart w:id="0" w:name="_GoBack"/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Top to </w:t>
            </w:r>
            <w:r w:rsidR="00FC4A52" w:rsidRPr="001E28F8">
              <w:rPr>
                <w:rFonts w:ascii="Arial Narrow" w:eastAsia="Times New Roman" w:hAnsi="Arial Narrow" w:cs="Calibri"/>
                <w:color w:val="000000"/>
              </w:rPr>
              <w:t>bottom</w:t>
            </w:r>
            <w:r w:rsidRPr="001E28F8">
              <w:rPr>
                <w:rFonts w:ascii="Arial Narrow" w:eastAsia="Times New Roman" w:hAnsi="Arial Narrow" w:cs="Calibri"/>
                <w:color w:val="000000"/>
              </w:rPr>
              <w:t xml:space="preserve"> dusting</w:t>
            </w:r>
            <w:bookmarkEnd w:id="0"/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EC1E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4A1EE6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28D7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B3A486E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4B7D97F4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6FC67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BCDB8B5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&amp; disinfect toilet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3E7EC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551F6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37882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52D9E1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6EB13861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585D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BB9B0C3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&amp; disinfect tub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F25E6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1DA22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365FA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ECBE23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  <w:tr w:rsidR="001E28F8" w:rsidRPr="001E28F8" w14:paraId="1EA627EA" w14:textId="77777777" w:rsidTr="001E28F8">
        <w:trPr>
          <w:trHeight w:val="288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CE5A4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042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292768F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Clean &amp; disinfect shower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B0559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314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868E00D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83FD1" w14:textId="77777777" w:rsidR="001E28F8" w:rsidRPr="001E28F8" w:rsidRDefault="001E28F8" w:rsidP="001E28F8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</w:pPr>
            <w:r w:rsidRPr="001E28F8">
              <w:rPr>
                <w:rFonts w:ascii="Wingdings" w:eastAsia="Times New Roman" w:hAnsi="Wingdings" w:cs="Calibri"/>
                <w:color w:val="FF0000"/>
                <w:sz w:val="24"/>
                <w:szCs w:val="24"/>
              </w:rPr>
              <w:t></w:t>
            </w:r>
          </w:p>
        </w:tc>
        <w:tc>
          <w:tcPr>
            <w:tcW w:w="28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C6520C0" w14:textId="77777777" w:rsidR="001E28F8" w:rsidRPr="001E28F8" w:rsidRDefault="001E28F8" w:rsidP="001E28F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1E28F8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</w:tr>
    </w:tbl>
    <w:p w14:paraId="55B0365C" w14:textId="77777777" w:rsidR="00BB1220" w:rsidRPr="001E28F8" w:rsidRDefault="00BB1220" w:rsidP="001E28F8">
      <w:pPr>
        <w:spacing w:after="0"/>
        <w:rPr>
          <w:sz w:val="2"/>
          <w:szCs w:val="2"/>
        </w:rPr>
      </w:pPr>
    </w:p>
    <w:sectPr w:rsidR="00BB1220" w:rsidRPr="001E28F8" w:rsidSect="001E28F8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6DD15" w14:textId="77777777" w:rsidR="00441780" w:rsidRDefault="00441780" w:rsidP="00025008">
      <w:pPr>
        <w:spacing w:after="0" w:line="240" w:lineRule="auto"/>
      </w:pPr>
      <w:r>
        <w:separator/>
      </w:r>
    </w:p>
  </w:endnote>
  <w:endnote w:type="continuationSeparator" w:id="0">
    <w:p w14:paraId="16909A1C" w14:textId="77777777" w:rsidR="00441780" w:rsidRDefault="0044178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851E5" w14:textId="77777777" w:rsidR="00441780" w:rsidRDefault="00441780" w:rsidP="00025008">
      <w:pPr>
        <w:spacing w:after="0" w:line="240" w:lineRule="auto"/>
      </w:pPr>
      <w:r>
        <w:separator/>
      </w:r>
    </w:p>
  </w:footnote>
  <w:footnote w:type="continuationSeparator" w:id="0">
    <w:p w14:paraId="26EB76A2" w14:textId="77777777" w:rsidR="00441780" w:rsidRDefault="0044178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0625F"/>
    <w:rsid w:val="00133F3C"/>
    <w:rsid w:val="00134413"/>
    <w:rsid w:val="001646CB"/>
    <w:rsid w:val="0018020B"/>
    <w:rsid w:val="001A0C86"/>
    <w:rsid w:val="001E28F8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41780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C4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4F122-3C03-400E-A5AC-2EDE84DA3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3-30T12:09:00Z</dcterms:created>
  <dcterms:modified xsi:type="dcterms:W3CDTF">2020-07-06T02:11:00Z</dcterms:modified>
</cp:coreProperties>
</file>